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733F" w:rsidRDefault="00B47871">
      <w:pPr>
        <w:pStyle w:val="FirstParagraph"/>
      </w:pPr>
      <w:r>
        <w:t>Project Name:Cloud-Based To-Do List</w:t>
      </w:r>
    </w:p>
    <w:p w:rsidR="0024733F" w:rsidRDefault="00B47871">
      <w:pPr>
        <w:pStyle w:val="BodyText"/>
      </w:pPr>
      <w:r>
        <w:t xml:space="preserve">Team Leader:Ramya priya . J Team member:Nathiya .P Siva Sri .V </w:t>
      </w:r>
      <w:r>
        <w:t>This subject covers the end-to-end process of creating a cross-platform To-Do List app with cloud storage capabilities, enabling real-time task management across devices..</w:t>
      </w:r>
    </w:p>
    <w:p w:rsidR="0024733F" w:rsidRDefault="00B47871">
      <w:pPr>
        <w:pStyle w:val="BodyText"/>
      </w:pPr>
      <w:r>
        <w:t>Process for To-Do List App description</w:t>
      </w:r>
    </w:p>
    <w:p w:rsidR="0024733F" w:rsidRDefault="00B47871">
      <w:pPr>
        <w:pStyle w:val="BodyText"/>
      </w:pPr>
      <w:r>
        <w:t xml:space="preserve">STEP1: Requirements Gathering Understand the </w:t>
      </w:r>
      <w:r>
        <w:t>app’s purpose and core functionalities: add, update, and delete tasks.Decide on the cloud storage service (Firebase). Define user roles</w:t>
      </w:r>
    </w:p>
    <w:p w:rsidR="0024733F" w:rsidRDefault="00B47871">
      <w:pPr>
        <w:pStyle w:val="BodyText"/>
      </w:pPr>
      <w:r>
        <w:t>STEP2: Planning and Design UI/UX Design: Create wireframes for screens like login, task list, and task editor.Database S</w:t>
      </w:r>
      <w:r>
        <w:t>tructure: Define a schema for storing task details (task ID, title, description, status, timestamp).</w:t>
      </w:r>
    </w:p>
    <w:p w:rsidR="0024733F" w:rsidRDefault="00B47871">
      <w:pPr>
        <w:pStyle w:val="BodyText"/>
      </w:pPr>
      <w:r>
        <w:t>STEP3:Environment Setup Set up the development environment using Flutter (or other tech stack). Configure Firebase or AWS for database and backend services</w:t>
      </w:r>
      <w:r>
        <w:t>.</w:t>
      </w:r>
    </w:p>
    <w:p w:rsidR="0024733F" w:rsidRDefault="00594580">
      <w:pPr>
        <w:pStyle w:val="BodyText"/>
      </w:pPr>
      <w:r>
        <w:t>STEP4:</w:t>
      </w:r>
      <w:r w:rsidR="00B47871">
        <w:t xml:space="preserve"> Frontend Development Design app screens: Task List Screen Task Editor Screen settings (optional) Implement task CRUD (Create, Read, Update, Delete) functionalities.</w:t>
      </w:r>
    </w:p>
    <w:p w:rsidR="0024733F" w:rsidRDefault="00B47871">
      <w:pPr>
        <w:pStyle w:val="BodyText"/>
      </w:pPr>
      <w:r>
        <w:t>STEP5:5. Backend Integration Set up cloud storage: Firebase Firestore or AWS Dyn</w:t>
      </w:r>
      <w:r>
        <w:t>amoDB for real-time data storage. Implement APIs for syncing data between devices.</w:t>
      </w:r>
    </w:p>
    <w:p w:rsidR="0024733F" w:rsidRDefault="00B47871">
      <w:pPr>
        <w:pStyle w:val="BodyText"/>
      </w:pPr>
      <w:r>
        <w:t>STEP6: Testing Perform unit testing for individual components. Conduct integration testing for data syncing. Test the app across multiple devices to ensure seamless synchron</w:t>
      </w:r>
      <w:r>
        <w:t>ization.</w:t>
      </w:r>
    </w:p>
    <w:p w:rsidR="0024733F" w:rsidRDefault="00B47871">
      <w:pPr>
        <w:pStyle w:val="BodyText"/>
      </w:pPr>
      <w:r>
        <w:t>STEP7: Deployment Deploy the app to Google Play Store and/or Apple App Store. Monitor user feedback for improvements.</w:t>
      </w:r>
    </w:p>
    <w:p w:rsidR="00594580" w:rsidRDefault="00B47871">
      <w:pPr>
        <w:pStyle w:val="BodyText"/>
      </w:pPr>
      <w:r>
        <w:t>STEP8:Post-Deployment Maintenance Address bugs reported by users. Add advanced features like reminders or category tagging based </w:t>
      </w:r>
      <w:r>
        <w:t>on feedback</w:t>
      </w:r>
    </w:p>
    <w:p w:rsidR="00594580" w:rsidRDefault="00594580">
      <w:pPr>
        <w:pStyle w:val="BodyText"/>
      </w:pPr>
      <w:r>
        <w:t>Code:</w:t>
      </w:r>
    </w:p>
    <w:p w:rsidR="00594580" w:rsidRDefault="00594580" w:rsidP="00594580">
      <w:pPr>
        <w:pStyle w:val="BodyText"/>
      </w:pPr>
      <w:r>
        <w:t xml:space="preserve">   Index.html:</w:t>
      </w:r>
    </w:p>
    <w:p w:rsidR="00594580" w:rsidRDefault="00594580" w:rsidP="00594580">
      <w:pPr>
        <w:pStyle w:val="BodyText"/>
      </w:pPr>
      <w:r>
        <w:t xml:space="preserve"> </w:t>
      </w:r>
      <w:r>
        <w:t>&lt;!DOCTYPE html&gt;</w:t>
      </w:r>
    </w:p>
    <w:p w:rsidR="00594580" w:rsidRDefault="00594580" w:rsidP="00594580">
      <w:pPr>
        <w:pStyle w:val="BodyText"/>
      </w:pPr>
      <w:r>
        <w:t>&lt;html lang="en"&gt;</w:t>
      </w:r>
    </w:p>
    <w:p w:rsidR="00594580" w:rsidRDefault="00594580" w:rsidP="00594580">
      <w:pPr>
        <w:pStyle w:val="BodyText"/>
      </w:pPr>
      <w:r>
        <w:t>&lt;head&gt;</w:t>
      </w:r>
    </w:p>
    <w:p w:rsidR="00594580" w:rsidRDefault="00594580" w:rsidP="00594580">
      <w:pPr>
        <w:pStyle w:val="BodyText"/>
      </w:pPr>
      <w:r>
        <w:t>&lt;meta name="viewport" content="width=device-width, initial-scale=1"&gt;</w:t>
      </w:r>
    </w:p>
    <w:p w:rsidR="00594580" w:rsidRDefault="00594580" w:rsidP="00594580">
      <w:pPr>
        <w:pStyle w:val="BodyText"/>
      </w:pPr>
      <w:r>
        <w:t>&lt;title&gt;To-Do List App&lt;/title&gt;</w:t>
      </w:r>
    </w:p>
    <w:p w:rsidR="00594580" w:rsidRDefault="00594580" w:rsidP="00594580">
      <w:pPr>
        <w:pStyle w:val="BodyText"/>
      </w:pPr>
      <w:r>
        <w:t>&lt;link rel="stylesheet" href="s.css"&gt;</w:t>
      </w:r>
    </w:p>
    <w:p w:rsidR="00594580" w:rsidRDefault="00594580" w:rsidP="00594580">
      <w:pPr>
        <w:pStyle w:val="BodyText"/>
      </w:pPr>
      <w:r>
        <w:t>&lt;/head&gt;</w:t>
      </w:r>
    </w:p>
    <w:p w:rsidR="00594580" w:rsidRDefault="00594580" w:rsidP="00594580">
      <w:pPr>
        <w:pStyle w:val="BodyText"/>
      </w:pPr>
      <w:r>
        <w:lastRenderedPageBreak/>
        <w:t>&lt;body&gt;</w:t>
      </w:r>
    </w:p>
    <w:p w:rsidR="00594580" w:rsidRDefault="00594580" w:rsidP="00594580">
      <w:pPr>
        <w:pStyle w:val="BodyText"/>
      </w:pPr>
      <w:r>
        <w:t>&lt;div class="container"&gt;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 xml:space="preserve">  &lt;div class="todo-app"&gt;</w:t>
      </w:r>
    </w:p>
    <w:p w:rsidR="00594580" w:rsidRDefault="00594580" w:rsidP="00594580">
      <w:pPr>
        <w:pStyle w:val="BodyText"/>
      </w:pPr>
      <w:r>
        <w:t xml:space="preserve">    &lt;h2&gt;To-Do List &lt;img src="images/icon.png" alt="icon"&gt;&lt;/h2&gt;</w:t>
      </w:r>
    </w:p>
    <w:p w:rsidR="00594580" w:rsidRDefault="00594580" w:rsidP="00594580">
      <w:pPr>
        <w:pStyle w:val="BodyText"/>
      </w:pPr>
      <w:r>
        <w:t xml:space="preserve">    &lt;div class="row"&gt;</w:t>
      </w:r>
    </w:p>
    <w:p w:rsidR="00594580" w:rsidRDefault="00594580" w:rsidP="00594580">
      <w:pPr>
        <w:pStyle w:val="BodyText"/>
      </w:pPr>
      <w:r>
        <w:t xml:space="preserve">      &lt;input type="text" id="input-box" placeholder="Add your Text"&gt;</w:t>
      </w:r>
    </w:p>
    <w:p w:rsidR="00594580" w:rsidRDefault="00594580" w:rsidP="00594580">
      <w:pPr>
        <w:pStyle w:val="BodyText"/>
      </w:pPr>
      <w:r>
        <w:t xml:space="preserve">      &lt;button onclick="addTask()"&gt;Add&lt;/button&gt;</w:t>
      </w:r>
    </w:p>
    <w:p w:rsidR="00594580" w:rsidRDefault="00594580" w:rsidP="00594580">
      <w:pPr>
        <w:pStyle w:val="BodyText"/>
      </w:pPr>
      <w:r>
        <w:t xml:space="preserve">    &lt;/div&gt;</w:t>
      </w:r>
    </w:p>
    <w:p w:rsidR="00594580" w:rsidRDefault="00594580" w:rsidP="00594580">
      <w:pPr>
        <w:pStyle w:val="BodyText"/>
      </w:pPr>
      <w:r>
        <w:t xml:space="preserve">    &lt;ul id="list-container"&gt;</w:t>
      </w:r>
    </w:p>
    <w:p w:rsidR="00594580" w:rsidRDefault="00594580" w:rsidP="00594580">
      <w:pPr>
        <w:pStyle w:val="BodyText"/>
      </w:pPr>
      <w:r>
        <w:t xml:space="preserve">      &lt;!-- List items will be dynamically added here --&gt;</w:t>
      </w:r>
    </w:p>
    <w:p w:rsidR="00594580" w:rsidRDefault="00594580" w:rsidP="00594580">
      <w:pPr>
        <w:pStyle w:val="BodyText"/>
      </w:pPr>
      <w:r>
        <w:t xml:space="preserve">    &lt;/ul&gt;</w:t>
      </w:r>
    </w:p>
    <w:p w:rsidR="00594580" w:rsidRDefault="00594580" w:rsidP="00594580">
      <w:pPr>
        <w:pStyle w:val="BodyText"/>
      </w:pPr>
      <w:r>
        <w:t xml:space="preserve">  &lt;/div&gt;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&lt;/div&gt;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&lt;script src="s.js"&gt;&lt;/script&gt;</w:t>
      </w:r>
    </w:p>
    <w:p w:rsidR="00594580" w:rsidRDefault="00594580" w:rsidP="00594580">
      <w:pPr>
        <w:pStyle w:val="BodyText"/>
      </w:pPr>
      <w:r>
        <w:t>&lt;/body&gt;</w:t>
      </w:r>
    </w:p>
    <w:p w:rsidR="00594580" w:rsidRDefault="00594580" w:rsidP="00594580">
      <w:pPr>
        <w:pStyle w:val="BodyText"/>
      </w:pPr>
      <w:r>
        <w:t>&lt;/html&gt;</w:t>
      </w:r>
    </w:p>
    <w:p w:rsidR="00594580" w:rsidRDefault="00594580" w:rsidP="00594580">
      <w:pPr>
        <w:pStyle w:val="BodyText"/>
      </w:pPr>
      <w:r>
        <w:t>Style.css:</w:t>
      </w:r>
    </w:p>
    <w:p w:rsidR="00594580" w:rsidRDefault="00594580" w:rsidP="00594580">
      <w:pPr>
        <w:pStyle w:val="BodyText"/>
      </w:pPr>
      <w:r>
        <w:t>* {</w:t>
      </w:r>
    </w:p>
    <w:p w:rsidR="00594580" w:rsidRDefault="00594580" w:rsidP="00594580">
      <w:pPr>
        <w:pStyle w:val="BodyText"/>
      </w:pPr>
      <w:r>
        <w:t xml:space="preserve">    margin: 0;</w:t>
      </w:r>
    </w:p>
    <w:p w:rsidR="00594580" w:rsidRDefault="00594580" w:rsidP="00594580">
      <w:pPr>
        <w:pStyle w:val="BodyText"/>
      </w:pPr>
      <w:r>
        <w:t xml:space="preserve">    padding: 0;</w:t>
      </w:r>
    </w:p>
    <w:p w:rsidR="00594580" w:rsidRDefault="00594580" w:rsidP="00594580">
      <w:pPr>
        <w:pStyle w:val="BodyText"/>
      </w:pPr>
      <w:r>
        <w:t xml:space="preserve">    font-family: 'Times New Roman', Times, serif;</w:t>
      </w:r>
    </w:p>
    <w:p w:rsidR="00594580" w:rsidRDefault="00594580" w:rsidP="00594580">
      <w:pPr>
        <w:pStyle w:val="BodyText"/>
      </w:pPr>
      <w:r>
        <w:t xml:space="preserve">    box-sizing: border-bo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.container {</w:t>
      </w:r>
    </w:p>
    <w:p w:rsidR="00594580" w:rsidRDefault="00594580" w:rsidP="00594580">
      <w:pPr>
        <w:pStyle w:val="BodyText"/>
      </w:pPr>
      <w:r>
        <w:lastRenderedPageBreak/>
        <w:t xml:space="preserve">    width: 100%;</w:t>
      </w:r>
    </w:p>
    <w:p w:rsidR="00594580" w:rsidRDefault="00594580" w:rsidP="00594580">
      <w:pPr>
        <w:pStyle w:val="BodyText"/>
      </w:pPr>
      <w:r>
        <w:t xml:space="preserve">    min-height: 100vh;</w:t>
      </w:r>
    </w:p>
    <w:p w:rsidR="00594580" w:rsidRDefault="00594580" w:rsidP="00594580">
      <w:pPr>
        <w:pStyle w:val="BodyText"/>
      </w:pPr>
      <w:r>
        <w:t xml:space="preserve">    background: linear-gradient(135deg, #153677, #4e085f);</w:t>
      </w:r>
    </w:p>
    <w:p w:rsidR="00594580" w:rsidRDefault="00594580" w:rsidP="00594580">
      <w:pPr>
        <w:pStyle w:val="BodyText"/>
      </w:pPr>
      <w:r>
        <w:t xml:space="preserve">    padding: 10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.todo-app {</w:t>
      </w:r>
    </w:p>
    <w:p w:rsidR="00594580" w:rsidRDefault="00594580" w:rsidP="00594580">
      <w:pPr>
        <w:pStyle w:val="BodyText"/>
      </w:pPr>
      <w:r>
        <w:t xml:space="preserve">    width: 100%;</w:t>
      </w:r>
    </w:p>
    <w:p w:rsidR="00594580" w:rsidRDefault="00594580" w:rsidP="00594580">
      <w:pPr>
        <w:pStyle w:val="BodyText"/>
      </w:pPr>
      <w:r>
        <w:t xml:space="preserve">    max-width: 540px;</w:t>
      </w:r>
    </w:p>
    <w:p w:rsidR="00594580" w:rsidRDefault="00594580" w:rsidP="00594580">
      <w:pPr>
        <w:pStyle w:val="BodyText"/>
      </w:pPr>
      <w:r>
        <w:t xml:space="preserve">    background: #fff;</w:t>
      </w:r>
    </w:p>
    <w:p w:rsidR="00594580" w:rsidRDefault="00594580" w:rsidP="00594580">
      <w:pPr>
        <w:pStyle w:val="BodyText"/>
      </w:pPr>
      <w:r>
        <w:t xml:space="preserve">    margin: 100px auto;</w:t>
      </w:r>
    </w:p>
    <w:p w:rsidR="00594580" w:rsidRDefault="00594580" w:rsidP="00594580">
      <w:pPr>
        <w:pStyle w:val="BodyText"/>
      </w:pPr>
      <w:r>
        <w:t xml:space="preserve">    padding: 40px 30px;</w:t>
      </w:r>
    </w:p>
    <w:p w:rsidR="00594580" w:rsidRDefault="00594580" w:rsidP="00594580">
      <w:pPr>
        <w:pStyle w:val="BodyText"/>
      </w:pPr>
      <w:r>
        <w:t xml:space="preserve">    border-radius: 10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.todo-app h2 {</w:t>
      </w:r>
    </w:p>
    <w:p w:rsidR="00594580" w:rsidRDefault="00594580" w:rsidP="00594580">
      <w:pPr>
        <w:pStyle w:val="BodyText"/>
      </w:pPr>
      <w:r>
        <w:t xml:space="preserve">    color: #002765;</w:t>
      </w:r>
    </w:p>
    <w:p w:rsidR="00594580" w:rsidRDefault="00594580" w:rsidP="00594580">
      <w:pPr>
        <w:pStyle w:val="BodyText"/>
      </w:pPr>
      <w:r>
        <w:t xml:space="preserve">    display: flex;</w:t>
      </w:r>
    </w:p>
    <w:p w:rsidR="00594580" w:rsidRDefault="00594580" w:rsidP="00594580">
      <w:pPr>
        <w:pStyle w:val="BodyText"/>
      </w:pPr>
      <w:r>
        <w:t xml:space="preserve">    align-items: center;</w:t>
      </w:r>
    </w:p>
    <w:p w:rsidR="00594580" w:rsidRDefault="00594580" w:rsidP="00594580">
      <w:pPr>
        <w:pStyle w:val="BodyText"/>
      </w:pPr>
      <w:r>
        <w:t xml:space="preserve">    margin-bottom: 20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.todo-app h2 img {</w:t>
      </w:r>
    </w:p>
    <w:p w:rsidR="00594580" w:rsidRDefault="00594580" w:rsidP="00594580">
      <w:pPr>
        <w:pStyle w:val="BodyText"/>
      </w:pPr>
      <w:r>
        <w:t xml:space="preserve">    width: 30px;</w:t>
      </w:r>
    </w:p>
    <w:p w:rsidR="00594580" w:rsidRDefault="00594580" w:rsidP="00594580">
      <w:pPr>
        <w:pStyle w:val="BodyText"/>
      </w:pPr>
      <w:r>
        <w:t xml:space="preserve">    margin-left: 10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.row {</w:t>
      </w:r>
    </w:p>
    <w:p w:rsidR="00594580" w:rsidRDefault="00594580" w:rsidP="00594580">
      <w:pPr>
        <w:pStyle w:val="BodyText"/>
      </w:pPr>
      <w:r>
        <w:lastRenderedPageBreak/>
        <w:t xml:space="preserve">    display: flex;</w:t>
      </w:r>
    </w:p>
    <w:p w:rsidR="00594580" w:rsidRDefault="00594580" w:rsidP="00594580">
      <w:pPr>
        <w:pStyle w:val="BodyText"/>
      </w:pPr>
      <w:r>
        <w:t xml:space="preserve">    align-items: center;</w:t>
      </w:r>
    </w:p>
    <w:p w:rsidR="00594580" w:rsidRDefault="00594580" w:rsidP="00594580">
      <w:pPr>
        <w:pStyle w:val="BodyText"/>
      </w:pPr>
      <w:r>
        <w:t xml:space="preserve">    justify-content: space-between;</w:t>
      </w:r>
    </w:p>
    <w:p w:rsidR="00594580" w:rsidRDefault="00594580" w:rsidP="00594580">
      <w:pPr>
        <w:pStyle w:val="BodyText"/>
      </w:pPr>
      <w:r>
        <w:t xml:space="preserve">    background: #edeef0;</w:t>
      </w:r>
    </w:p>
    <w:p w:rsidR="00594580" w:rsidRDefault="00594580" w:rsidP="00594580">
      <w:pPr>
        <w:pStyle w:val="BodyText"/>
      </w:pPr>
      <w:r>
        <w:t xml:space="preserve">    border-radius: 30px;</w:t>
      </w:r>
    </w:p>
    <w:p w:rsidR="00594580" w:rsidRDefault="00594580" w:rsidP="00594580">
      <w:pPr>
        <w:pStyle w:val="BodyText"/>
      </w:pPr>
      <w:r>
        <w:t xml:space="preserve">    padding-left: 20px;</w:t>
      </w:r>
    </w:p>
    <w:p w:rsidR="00594580" w:rsidRDefault="00594580" w:rsidP="00594580">
      <w:pPr>
        <w:pStyle w:val="BodyText"/>
      </w:pPr>
      <w:r>
        <w:t xml:space="preserve">    margin-bottom: 25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input {</w:t>
      </w:r>
    </w:p>
    <w:p w:rsidR="00594580" w:rsidRDefault="00594580" w:rsidP="00594580">
      <w:pPr>
        <w:pStyle w:val="BodyText"/>
      </w:pPr>
      <w:r>
        <w:t xml:space="preserve">    flex: 1;</w:t>
      </w:r>
    </w:p>
    <w:p w:rsidR="00594580" w:rsidRDefault="00594580" w:rsidP="00594580">
      <w:pPr>
        <w:pStyle w:val="BodyText"/>
      </w:pPr>
      <w:r>
        <w:t xml:space="preserve">    border: none;</w:t>
      </w:r>
    </w:p>
    <w:p w:rsidR="00594580" w:rsidRDefault="00594580" w:rsidP="00594580">
      <w:pPr>
        <w:pStyle w:val="BodyText"/>
      </w:pPr>
      <w:r>
        <w:t xml:space="preserve">    outline: none;</w:t>
      </w:r>
    </w:p>
    <w:p w:rsidR="00594580" w:rsidRDefault="00594580" w:rsidP="00594580">
      <w:pPr>
        <w:pStyle w:val="BodyText"/>
      </w:pPr>
      <w:r>
        <w:t xml:space="preserve">    background: transparent;</w:t>
      </w:r>
    </w:p>
    <w:p w:rsidR="00594580" w:rsidRDefault="00594580" w:rsidP="00594580">
      <w:pPr>
        <w:pStyle w:val="BodyText"/>
      </w:pPr>
      <w:r>
        <w:t xml:space="preserve">    padding: 10px;</w:t>
      </w:r>
    </w:p>
    <w:p w:rsidR="00594580" w:rsidRDefault="00594580" w:rsidP="00594580">
      <w:pPr>
        <w:pStyle w:val="BodyText"/>
      </w:pPr>
      <w:r>
        <w:t xml:space="preserve">    font-size: 14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button {</w:t>
      </w:r>
    </w:p>
    <w:p w:rsidR="00594580" w:rsidRDefault="00594580" w:rsidP="00594580">
      <w:pPr>
        <w:pStyle w:val="BodyText"/>
      </w:pPr>
      <w:r>
        <w:t xml:space="preserve">    border: none;</w:t>
      </w:r>
    </w:p>
    <w:p w:rsidR="00594580" w:rsidRDefault="00594580" w:rsidP="00594580">
      <w:pPr>
        <w:pStyle w:val="BodyText"/>
      </w:pPr>
      <w:r>
        <w:t xml:space="preserve">    outline: none;</w:t>
      </w:r>
    </w:p>
    <w:p w:rsidR="00594580" w:rsidRDefault="00594580" w:rsidP="00594580">
      <w:pPr>
        <w:pStyle w:val="BodyText"/>
      </w:pPr>
      <w:r>
        <w:t xml:space="preserve">    padding: 16px 50px;</w:t>
      </w:r>
    </w:p>
    <w:p w:rsidR="00594580" w:rsidRDefault="00594580" w:rsidP="00594580">
      <w:pPr>
        <w:pStyle w:val="BodyText"/>
      </w:pPr>
      <w:r>
        <w:t xml:space="preserve">    background: #ff5945;</w:t>
      </w:r>
    </w:p>
    <w:p w:rsidR="00594580" w:rsidRDefault="00594580" w:rsidP="00594580">
      <w:pPr>
        <w:pStyle w:val="BodyText"/>
      </w:pPr>
      <w:r>
        <w:t xml:space="preserve">    color: #fff;</w:t>
      </w:r>
    </w:p>
    <w:p w:rsidR="00594580" w:rsidRDefault="00594580" w:rsidP="00594580">
      <w:pPr>
        <w:pStyle w:val="BodyText"/>
      </w:pPr>
      <w:r>
        <w:t xml:space="preserve">    font-size: 16px;</w:t>
      </w:r>
    </w:p>
    <w:p w:rsidR="00594580" w:rsidRDefault="00594580" w:rsidP="00594580">
      <w:pPr>
        <w:pStyle w:val="BodyText"/>
      </w:pPr>
      <w:r>
        <w:t xml:space="preserve">    cursor: pointer;</w:t>
      </w:r>
    </w:p>
    <w:p w:rsidR="00594580" w:rsidRDefault="00594580" w:rsidP="00594580">
      <w:pPr>
        <w:pStyle w:val="BodyText"/>
      </w:pPr>
      <w:r>
        <w:t xml:space="preserve">    border-radius: 40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lastRenderedPageBreak/>
        <w:t xml:space="preserve">  </w:t>
      </w:r>
    </w:p>
    <w:p w:rsidR="00594580" w:rsidRDefault="00594580" w:rsidP="00594580">
      <w:pPr>
        <w:pStyle w:val="BodyText"/>
      </w:pPr>
      <w:r>
        <w:t xml:space="preserve">  ul li {</w:t>
      </w:r>
    </w:p>
    <w:p w:rsidR="00594580" w:rsidRDefault="00594580" w:rsidP="00594580">
      <w:pPr>
        <w:pStyle w:val="BodyText"/>
      </w:pPr>
      <w:r>
        <w:t xml:space="preserve">    list-style: none;</w:t>
      </w:r>
    </w:p>
    <w:p w:rsidR="00594580" w:rsidRDefault="00594580" w:rsidP="00594580">
      <w:pPr>
        <w:pStyle w:val="BodyText"/>
      </w:pPr>
      <w:r>
        <w:t xml:space="preserve">    font-size: 17px;</w:t>
      </w:r>
    </w:p>
    <w:p w:rsidR="00594580" w:rsidRDefault="00594580" w:rsidP="00594580">
      <w:pPr>
        <w:pStyle w:val="BodyText"/>
      </w:pPr>
      <w:r>
        <w:t xml:space="preserve">    padding: 12px 8px 12px 50px;</w:t>
      </w:r>
    </w:p>
    <w:p w:rsidR="00594580" w:rsidRDefault="00594580" w:rsidP="00594580">
      <w:pPr>
        <w:pStyle w:val="BodyText"/>
      </w:pPr>
      <w:r>
        <w:t xml:space="preserve">    user-select: none;</w:t>
      </w:r>
    </w:p>
    <w:p w:rsidR="00594580" w:rsidRDefault="00594580" w:rsidP="00594580">
      <w:pPr>
        <w:pStyle w:val="BodyText"/>
      </w:pPr>
      <w:r>
        <w:t xml:space="preserve">    cursor: pointer;</w:t>
      </w:r>
    </w:p>
    <w:p w:rsidR="00594580" w:rsidRDefault="00594580" w:rsidP="00594580">
      <w:pPr>
        <w:pStyle w:val="BodyText"/>
      </w:pPr>
      <w:r>
        <w:t xml:space="preserve">    position: relative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ul li::before {</w:t>
      </w:r>
    </w:p>
    <w:p w:rsidR="00594580" w:rsidRDefault="00594580" w:rsidP="00594580">
      <w:pPr>
        <w:pStyle w:val="BodyText"/>
      </w:pPr>
      <w:r>
        <w:t xml:space="preserve">    content: '';</w:t>
      </w:r>
    </w:p>
    <w:p w:rsidR="00594580" w:rsidRDefault="00594580" w:rsidP="00594580">
      <w:pPr>
        <w:pStyle w:val="BodyText"/>
      </w:pPr>
      <w:r>
        <w:t xml:space="preserve">    position: absolute;</w:t>
      </w:r>
    </w:p>
    <w:p w:rsidR="00594580" w:rsidRDefault="00594580" w:rsidP="00594580">
      <w:pPr>
        <w:pStyle w:val="BodyText"/>
      </w:pPr>
      <w:r>
        <w:t xml:space="preserve">    height: 28px;</w:t>
      </w:r>
    </w:p>
    <w:p w:rsidR="00594580" w:rsidRDefault="00594580" w:rsidP="00594580">
      <w:pPr>
        <w:pStyle w:val="BodyText"/>
      </w:pPr>
      <w:r>
        <w:t xml:space="preserve">    width: 28px;</w:t>
      </w:r>
    </w:p>
    <w:p w:rsidR="00594580" w:rsidRDefault="00594580" w:rsidP="00594580">
      <w:pPr>
        <w:pStyle w:val="BodyText"/>
      </w:pPr>
      <w:r>
        <w:t xml:space="preserve">    border-radius: 50%;</w:t>
      </w:r>
    </w:p>
    <w:p w:rsidR="00594580" w:rsidRDefault="00594580" w:rsidP="00594580">
      <w:pPr>
        <w:pStyle w:val="BodyText"/>
      </w:pPr>
      <w:r>
        <w:t xml:space="preserve">    background-image: url(images/unchecked.png);</w:t>
      </w:r>
    </w:p>
    <w:p w:rsidR="00594580" w:rsidRDefault="00594580" w:rsidP="00594580">
      <w:pPr>
        <w:pStyle w:val="BodyText"/>
      </w:pPr>
      <w:r>
        <w:t xml:space="preserve">    background-size: cover;</w:t>
      </w:r>
    </w:p>
    <w:p w:rsidR="00594580" w:rsidRDefault="00594580" w:rsidP="00594580">
      <w:pPr>
        <w:pStyle w:val="BodyText"/>
      </w:pPr>
      <w:r>
        <w:t xml:space="preserve">    background-position: center;</w:t>
      </w:r>
    </w:p>
    <w:p w:rsidR="00594580" w:rsidRDefault="00594580" w:rsidP="00594580">
      <w:pPr>
        <w:pStyle w:val="BodyText"/>
      </w:pPr>
      <w:r>
        <w:t xml:space="preserve">    top: 8px;</w:t>
      </w:r>
    </w:p>
    <w:p w:rsidR="00594580" w:rsidRDefault="00594580" w:rsidP="00594580">
      <w:pPr>
        <w:pStyle w:val="BodyText"/>
      </w:pPr>
      <w:r>
        <w:t xml:space="preserve">    left: 8px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ul li.checked {</w:t>
      </w:r>
    </w:p>
    <w:p w:rsidR="00594580" w:rsidRDefault="00594580" w:rsidP="00594580">
      <w:pPr>
        <w:pStyle w:val="BodyText"/>
      </w:pPr>
      <w:r>
        <w:t xml:space="preserve">    color: #555;</w:t>
      </w:r>
    </w:p>
    <w:p w:rsidR="00594580" w:rsidRDefault="00594580" w:rsidP="00594580">
      <w:pPr>
        <w:pStyle w:val="BodyText"/>
      </w:pPr>
      <w:r>
        <w:t xml:space="preserve">    text-decoration: line-through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lastRenderedPageBreak/>
        <w:t xml:space="preserve">  ul li.checked::before {</w:t>
      </w:r>
    </w:p>
    <w:p w:rsidR="00594580" w:rsidRDefault="00594580" w:rsidP="00594580">
      <w:pPr>
        <w:pStyle w:val="BodyText"/>
      </w:pPr>
      <w:r>
        <w:t xml:space="preserve">    background-image: url(images/checked.png)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ul li span {</w:t>
      </w:r>
    </w:p>
    <w:p w:rsidR="00594580" w:rsidRDefault="00594580" w:rsidP="00594580">
      <w:pPr>
        <w:pStyle w:val="BodyText"/>
      </w:pPr>
      <w:r>
        <w:t xml:space="preserve">    position: absolute;</w:t>
      </w:r>
    </w:p>
    <w:p w:rsidR="00594580" w:rsidRDefault="00594580" w:rsidP="00594580">
      <w:pPr>
        <w:pStyle w:val="BodyText"/>
      </w:pPr>
      <w:r>
        <w:t xml:space="preserve">    right: 0;</w:t>
      </w:r>
    </w:p>
    <w:p w:rsidR="00594580" w:rsidRDefault="00594580" w:rsidP="00594580">
      <w:pPr>
        <w:pStyle w:val="BodyText"/>
      </w:pPr>
      <w:r>
        <w:t xml:space="preserve">    top: 5px;</w:t>
      </w:r>
    </w:p>
    <w:p w:rsidR="00594580" w:rsidRDefault="00594580" w:rsidP="00594580">
      <w:pPr>
        <w:pStyle w:val="BodyText"/>
      </w:pPr>
      <w:r>
        <w:t xml:space="preserve">    width: 40px;</w:t>
      </w:r>
    </w:p>
    <w:p w:rsidR="00594580" w:rsidRDefault="00594580" w:rsidP="00594580">
      <w:pPr>
        <w:pStyle w:val="BodyText"/>
      </w:pPr>
      <w:r>
        <w:t xml:space="preserve">    height: 40px;</w:t>
      </w:r>
    </w:p>
    <w:p w:rsidR="00594580" w:rsidRDefault="00594580" w:rsidP="00594580">
      <w:pPr>
        <w:pStyle w:val="BodyText"/>
      </w:pPr>
      <w:r>
        <w:t xml:space="preserve">    font-size: 22px;</w:t>
      </w:r>
    </w:p>
    <w:p w:rsidR="00594580" w:rsidRDefault="00594580" w:rsidP="00594580">
      <w:pPr>
        <w:pStyle w:val="BodyText"/>
      </w:pPr>
      <w:r>
        <w:t xml:space="preserve">    color: #555;</w:t>
      </w:r>
    </w:p>
    <w:p w:rsidR="00594580" w:rsidRDefault="00594580" w:rsidP="00594580">
      <w:pPr>
        <w:pStyle w:val="BodyText"/>
      </w:pPr>
      <w:r>
        <w:t xml:space="preserve">    line-height: 40px;</w:t>
      </w:r>
    </w:p>
    <w:p w:rsidR="00594580" w:rsidRDefault="00594580" w:rsidP="00594580">
      <w:pPr>
        <w:pStyle w:val="BodyText"/>
      </w:pPr>
      <w:r>
        <w:t xml:space="preserve">    text-align: center;</w:t>
      </w:r>
    </w:p>
    <w:p w:rsidR="00594580" w:rsidRDefault="00594580" w:rsidP="00594580">
      <w:pPr>
        <w:pStyle w:val="BodyText"/>
      </w:pPr>
      <w:r>
        <w:t xml:space="preserve">    border-radius: 50%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</w:p>
    <w:p w:rsidR="00594580" w:rsidRDefault="00594580" w:rsidP="00594580">
      <w:pPr>
        <w:pStyle w:val="BodyText"/>
      </w:pPr>
      <w:r>
        <w:t xml:space="preserve">  ul li span:hover {</w:t>
      </w:r>
    </w:p>
    <w:p w:rsidR="00594580" w:rsidRDefault="00594580" w:rsidP="00594580">
      <w:pPr>
        <w:pStyle w:val="BodyText"/>
      </w:pPr>
      <w:r>
        <w:t xml:space="preserve">    background: #edeef0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 xml:space="preserve">  </w:t>
      </w:r>
      <w:r>
        <w:t>Script.js:</w:t>
      </w:r>
    </w:p>
    <w:p w:rsidR="00594580" w:rsidRDefault="00594580" w:rsidP="00594580">
      <w:pPr>
        <w:pStyle w:val="BodyText"/>
      </w:pPr>
      <w:r>
        <w:t xml:space="preserve">      </w:t>
      </w:r>
      <w:r>
        <w:t>const inputBox = document.getElementById("input-box");</w:t>
      </w:r>
    </w:p>
    <w:p w:rsidR="00594580" w:rsidRDefault="00594580" w:rsidP="00594580">
      <w:pPr>
        <w:pStyle w:val="BodyText"/>
      </w:pPr>
      <w:r>
        <w:t>const listContainer = document.getElementById("list-container");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function addTask() {</w:t>
      </w:r>
    </w:p>
    <w:p w:rsidR="00594580" w:rsidRDefault="00594580" w:rsidP="00594580">
      <w:pPr>
        <w:pStyle w:val="BodyText"/>
      </w:pPr>
      <w:r>
        <w:t xml:space="preserve">  if(inputBox.value === '') {</w:t>
      </w:r>
    </w:p>
    <w:p w:rsidR="00594580" w:rsidRDefault="00594580" w:rsidP="00594580">
      <w:pPr>
        <w:pStyle w:val="BodyText"/>
      </w:pPr>
      <w:r>
        <w:t xml:space="preserve">    alert("You must write something");</w:t>
      </w:r>
    </w:p>
    <w:p w:rsidR="00594580" w:rsidRDefault="00594580" w:rsidP="00594580">
      <w:pPr>
        <w:pStyle w:val="BodyText"/>
      </w:pPr>
      <w:r>
        <w:t xml:space="preserve">  } else {</w:t>
      </w:r>
    </w:p>
    <w:p w:rsidR="00594580" w:rsidRDefault="00594580" w:rsidP="00594580">
      <w:pPr>
        <w:pStyle w:val="BodyText"/>
      </w:pPr>
      <w:r>
        <w:lastRenderedPageBreak/>
        <w:t xml:space="preserve">    let li = document.createElement("li");</w:t>
      </w:r>
    </w:p>
    <w:p w:rsidR="00594580" w:rsidRDefault="00594580" w:rsidP="00594580">
      <w:pPr>
        <w:pStyle w:val="BodyText"/>
      </w:pPr>
      <w:r>
        <w:t xml:space="preserve">    li.innerHTML = inputBox.value;</w:t>
      </w:r>
    </w:p>
    <w:p w:rsidR="00594580" w:rsidRDefault="00594580" w:rsidP="00594580">
      <w:pPr>
        <w:pStyle w:val="BodyText"/>
      </w:pPr>
      <w:r>
        <w:t xml:space="preserve">    </w:t>
      </w:r>
    </w:p>
    <w:p w:rsidR="00594580" w:rsidRDefault="00594580" w:rsidP="00594580">
      <w:pPr>
        <w:pStyle w:val="BodyText"/>
      </w:pPr>
      <w:r>
        <w:t xml:space="preserve">    // Create the delete button (span)</w:t>
      </w:r>
    </w:p>
    <w:p w:rsidR="00594580" w:rsidRDefault="00594580" w:rsidP="00594580">
      <w:pPr>
        <w:pStyle w:val="BodyText"/>
      </w:pPr>
      <w:r>
        <w:t xml:space="preserve">    let span = document.createElement("span");</w:t>
      </w:r>
    </w:p>
    <w:p w:rsidR="00594580" w:rsidRDefault="00594580" w:rsidP="00594580">
      <w:pPr>
        <w:pStyle w:val="BodyText"/>
      </w:pPr>
      <w:r>
        <w:t xml:space="preserve">    span.innerHTML = "\u00d7";</w:t>
      </w:r>
    </w:p>
    <w:p w:rsidR="00594580" w:rsidRDefault="00594580" w:rsidP="00594580">
      <w:pPr>
        <w:pStyle w:val="BodyText"/>
      </w:pPr>
      <w:r>
        <w:t xml:space="preserve">    li.appendChild(span);</w:t>
      </w:r>
    </w:p>
    <w:p w:rsidR="00594580" w:rsidRDefault="00594580" w:rsidP="00594580">
      <w:pPr>
        <w:pStyle w:val="BodyText"/>
      </w:pPr>
      <w:r>
        <w:t xml:space="preserve">    </w:t>
      </w:r>
    </w:p>
    <w:p w:rsidR="00594580" w:rsidRDefault="00594580" w:rsidP="00594580">
      <w:pPr>
        <w:pStyle w:val="BodyText"/>
      </w:pPr>
      <w:r>
        <w:t xml:space="preserve">    listContainer.appendChild(li);</w:t>
      </w:r>
    </w:p>
    <w:p w:rsidR="00594580" w:rsidRDefault="00594580" w:rsidP="00594580">
      <w:pPr>
        <w:pStyle w:val="BodyText"/>
      </w:pPr>
      <w:r>
        <w:t xml:space="preserve">    inputBox.value = ""; // Clear the input field</w:t>
      </w:r>
    </w:p>
    <w:p w:rsidR="00594580" w:rsidRDefault="00594580" w:rsidP="00594580">
      <w:pPr>
        <w:pStyle w:val="BodyText"/>
      </w:pPr>
      <w:r>
        <w:t xml:space="preserve">    saveData()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>}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listContainer.addEventListener("click", function(e) {</w:t>
      </w:r>
    </w:p>
    <w:p w:rsidR="00594580" w:rsidRDefault="00594580" w:rsidP="00594580">
      <w:pPr>
        <w:pStyle w:val="BodyText"/>
      </w:pPr>
      <w:r>
        <w:t xml:space="preserve">  if(e.target.tagName === "LI") {</w:t>
      </w:r>
    </w:p>
    <w:p w:rsidR="00594580" w:rsidRDefault="00594580" w:rsidP="00594580">
      <w:pPr>
        <w:pStyle w:val="BodyText"/>
      </w:pPr>
      <w:r>
        <w:t xml:space="preserve">    e.target.classList.toggle("checked");</w:t>
      </w:r>
    </w:p>
    <w:p w:rsidR="00594580" w:rsidRDefault="00594580" w:rsidP="00594580">
      <w:pPr>
        <w:pStyle w:val="BodyText"/>
      </w:pPr>
      <w:r>
        <w:t xml:space="preserve">    saveData();</w:t>
      </w:r>
    </w:p>
    <w:p w:rsidR="00594580" w:rsidRDefault="00594580" w:rsidP="00594580">
      <w:pPr>
        <w:pStyle w:val="BodyText"/>
      </w:pPr>
      <w:r>
        <w:t xml:space="preserve">  } else if(e.target.tagName === "SPAN") {</w:t>
      </w:r>
    </w:p>
    <w:p w:rsidR="00594580" w:rsidRDefault="00594580" w:rsidP="00594580">
      <w:pPr>
        <w:pStyle w:val="BodyText"/>
      </w:pPr>
      <w:r>
        <w:t xml:space="preserve">    e.target.parentElement.remove();</w:t>
      </w:r>
    </w:p>
    <w:p w:rsidR="00594580" w:rsidRDefault="00594580" w:rsidP="00594580">
      <w:pPr>
        <w:pStyle w:val="BodyText"/>
      </w:pPr>
      <w:r>
        <w:t xml:space="preserve">    saveData()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>}, false);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function saveData() {</w:t>
      </w:r>
    </w:p>
    <w:p w:rsidR="00594580" w:rsidRDefault="00594580" w:rsidP="00594580">
      <w:pPr>
        <w:pStyle w:val="BodyText"/>
      </w:pPr>
      <w:r>
        <w:t xml:space="preserve">  localStorage.setItem("data", listContainer.innerHTML);</w:t>
      </w:r>
    </w:p>
    <w:p w:rsidR="00594580" w:rsidRDefault="00594580" w:rsidP="00594580">
      <w:pPr>
        <w:pStyle w:val="BodyText"/>
      </w:pPr>
      <w:r>
        <w:t>}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lastRenderedPageBreak/>
        <w:t>function showTask() {</w:t>
      </w:r>
    </w:p>
    <w:p w:rsidR="00594580" w:rsidRDefault="00594580" w:rsidP="00594580">
      <w:pPr>
        <w:pStyle w:val="BodyText"/>
      </w:pPr>
      <w:r>
        <w:t xml:space="preserve">  const savedData = localStorage.getItem("data");</w:t>
      </w:r>
    </w:p>
    <w:p w:rsidR="00594580" w:rsidRDefault="00594580" w:rsidP="00594580">
      <w:pPr>
        <w:pStyle w:val="BodyText"/>
      </w:pPr>
      <w:r>
        <w:t xml:space="preserve">  if (savedData) {</w:t>
      </w:r>
    </w:p>
    <w:p w:rsidR="00594580" w:rsidRDefault="00594580" w:rsidP="00594580">
      <w:pPr>
        <w:pStyle w:val="BodyText"/>
      </w:pPr>
      <w:r>
        <w:t xml:space="preserve">    listContainer.innerHTML = savedData;</w:t>
      </w:r>
    </w:p>
    <w:p w:rsidR="00594580" w:rsidRDefault="00594580" w:rsidP="00594580">
      <w:pPr>
        <w:pStyle w:val="BodyText"/>
      </w:pPr>
      <w:r>
        <w:t xml:space="preserve">  }</w:t>
      </w:r>
    </w:p>
    <w:p w:rsidR="00594580" w:rsidRDefault="00594580" w:rsidP="00594580">
      <w:pPr>
        <w:pStyle w:val="BodyText"/>
      </w:pPr>
      <w:r>
        <w:t>}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showTask(); // Show tasks on page load</w:t>
      </w:r>
    </w:p>
    <w:p w:rsidR="00594580" w:rsidRDefault="00594580" w:rsidP="00594580">
      <w:pPr>
        <w:pStyle w:val="BodyText"/>
      </w:pPr>
    </w:p>
    <w:p w:rsidR="00594580" w:rsidRDefault="00594580" w:rsidP="00594580">
      <w:pPr>
        <w:pStyle w:val="BodyText"/>
      </w:pPr>
      <w:r>
        <w:t>output:</w:t>
      </w:r>
    </w:p>
    <w:p w:rsidR="00594580" w:rsidRDefault="00594580" w:rsidP="00594580">
      <w:pPr>
        <w:pStyle w:val="NormalWeb"/>
      </w:pPr>
      <w:r>
        <w:t xml:space="preserve">   </w:t>
      </w:r>
      <w:r>
        <w:rPr>
          <w:noProof/>
        </w:rPr>
        <w:drawing>
          <wp:inline distT="0" distB="0" distL="0" distR="0">
            <wp:extent cx="5676900" cy="2838450"/>
            <wp:effectExtent l="19050" t="0" r="0" b="0"/>
            <wp:docPr id="1" name="Picture 1" descr="C:\Users\param\OneDrive\Pictures\Screenshots 1\Screenshot 2024-11-21 1956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ram\OneDrive\Pictures\Screenshots 1\Screenshot 2024-11-21 19561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4580" w:rsidRDefault="00594580" w:rsidP="00594580">
      <w:pPr>
        <w:pStyle w:val="BodyText"/>
      </w:pPr>
    </w:p>
    <w:sectPr w:rsidR="00594580" w:rsidSect="002473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7871" w:rsidRDefault="00B47871" w:rsidP="0024733F">
      <w:pPr>
        <w:spacing w:after="0"/>
      </w:pPr>
      <w:r>
        <w:separator/>
      </w:r>
    </w:p>
  </w:endnote>
  <w:endnote w:type="continuationSeparator" w:id="1">
    <w:p w:rsidR="00B47871" w:rsidRDefault="00B47871" w:rsidP="0024733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47871" w:rsidRDefault="00B47871">
      <w:r>
        <w:separator/>
      </w:r>
    </w:p>
  </w:footnote>
  <w:footnote w:type="continuationSeparator" w:id="1">
    <w:p w:rsidR="00B47871" w:rsidRDefault="00B4787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3640A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24733F"/>
    <w:rsid w:val="0024733F"/>
    <w:rsid w:val="00594580"/>
    <w:rsid w:val="00B4787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Normal">
    <w:name w:val="Normal"/>
    <w:qFormat/>
    <w:rsid w:val="0024733F"/>
  </w:style>
  <w:style w:type="paragraph" w:styleId="Heading1">
    <w:name w:val="heading 1"/>
    <w:basedOn w:val="Normal"/>
    <w:next w:val="BodyText"/>
    <w:uiPriority w:val="9"/>
    <w:qFormat/>
    <w:rsid w:val="002473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473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33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733F"/>
  </w:style>
  <w:style w:type="paragraph" w:customStyle="1" w:styleId="Compact">
    <w:name w:val="Compact"/>
    <w:basedOn w:val="BodyText"/>
    <w:qFormat/>
    <w:rsid w:val="0024733F"/>
    <w:pPr>
      <w:spacing w:before="36" w:after="36"/>
    </w:pPr>
  </w:style>
  <w:style w:type="paragraph" w:styleId="Title">
    <w:name w:val="Title"/>
    <w:basedOn w:val="Normal"/>
    <w:next w:val="BodyText"/>
    <w:qFormat/>
    <w:rsid w:val="0024733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4733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4733F"/>
    <w:pPr>
      <w:keepNext/>
      <w:keepLines/>
      <w:jc w:val="center"/>
    </w:pPr>
  </w:style>
  <w:style w:type="paragraph" w:styleId="Date">
    <w:name w:val="Date"/>
    <w:next w:val="BodyText"/>
    <w:qFormat/>
    <w:rsid w:val="0024733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4733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4733F"/>
  </w:style>
  <w:style w:type="paragraph" w:styleId="BlockText">
    <w:name w:val="Block Text"/>
    <w:basedOn w:val="BodyText"/>
    <w:next w:val="BodyText"/>
    <w:uiPriority w:val="9"/>
    <w:unhideWhenUsed/>
    <w:qFormat/>
    <w:rsid w:val="0024733F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4733F"/>
  </w:style>
  <w:style w:type="table" w:customStyle="1" w:styleId="Table">
    <w:name w:val="Table"/>
    <w:semiHidden/>
    <w:unhideWhenUsed/>
    <w:qFormat/>
    <w:rsid w:val="0024733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4733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4733F"/>
  </w:style>
  <w:style w:type="paragraph" w:styleId="Caption">
    <w:name w:val="caption"/>
    <w:basedOn w:val="Normal"/>
    <w:link w:val="BodyTextChar"/>
    <w:rsid w:val="0024733F"/>
    <w:pPr>
      <w:spacing w:after="120"/>
    </w:pPr>
    <w:rPr>
      <w:i/>
    </w:rPr>
  </w:style>
  <w:style w:type="paragraph" w:customStyle="1" w:styleId="TableCaption">
    <w:name w:val="Table Caption"/>
    <w:basedOn w:val="Caption"/>
    <w:rsid w:val="0024733F"/>
    <w:pPr>
      <w:keepNext/>
    </w:pPr>
  </w:style>
  <w:style w:type="paragraph" w:customStyle="1" w:styleId="ImageCaption">
    <w:name w:val="Image Caption"/>
    <w:basedOn w:val="Caption"/>
    <w:rsid w:val="0024733F"/>
  </w:style>
  <w:style w:type="paragraph" w:customStyle="1" w:styleId="Figure">
    <w:name w:val="Figure"/>
    <w:basedOn w:val="Normal"/>
    <w:rsid w:val="0024733F"/>
  </w:style>
  <w:style w:type="paragraph" w:customStyle="1" w:styleId="CaptionedFigure">
    <w:name w:val="Captioned Figure"/>
    <w:basedOn w:val="Figure"/>
    <w:rsid w:val="0024733F"/>
    <w:pPr>
      <w:keepNext/>
    </w:pPr>
  </w:style>
  <w:style w:type="character" w:customStyle="1" w:styleId="BodyTextChar">
    <w:name w:val="Body Text Char"/>
    <w:basedOn w:val="DefaultParagraphFont"/>
    <w:link w:val="Caption"/>
    <w:rsid w:val="0024733F"/>
  </w:style>
  <w:style w:type="character" w:customStyle="1" w:styleId="VerbatimChar">
    <w:name w:val="Verbatim Char"/>
    <w:basedOn w:val="BodyTextChar"/>
    <w:link w:val="SourceCode"/>
    <w:rsid w:val="0024733F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24733F"/>
  </w:style>
  <w:style w:type="character" w:styleId="FootnoteReference">
    <w:name w:val="footnote reference"/>
    <w:basedOn w:val="BodyTextChar"/>
    <w:rsid w:val="0024733F"/>
    <w:rPr>
      <w:vertAlign w:val="superscript"/>
    </w:rPr>
  </w:style>
  <w:style w:type="character" w:styleId="Hyperlink">
    <w:name w:val="Hyperlink"/>
    <w:basedOn w:val="BodyTextChar"/>
    <w:rsid w:val="0024733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4733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4733F"/>
    <w:pPr>
      <w:wordWrap w:val="0"/>
    </w:pPr>
  </w:style>
  <w:style w:type="character" w:customStyle="1" w:styleId="KeywordTok">
    <w:name w:val="KeywordTok"/>
    <w:basedOn w:val="VerbatimChar"/>
    <w:rsid w:val="0024733F"/>
    <w:rPr>
      <w:b/>
      <w:color w:val="007020"/>
    </w:rPr>
  </w:style>
  <w:style w:type="character" w:customStyle="1" w:styleId="DataTypeTok">
    <w:name w:val="DataTypeTok"/>
    <w:basedOn w:val="VerbatimChar"/>
    <w:rsid w:val="0024733F"/>
    <w:rPr>
      <w:color w:val="902000"/>
    </w:rPr>
  </w:style>
  <w:style w:type="character" w:customStyle="1" w:styleId="DecValTok">
    <w:name w:val="DecValTok"/>
    <w:basedOn w:val="VerbatimChar"/>
    <w:rsid w:val="0024733F"/>
    <w:rPr>
      <w:color w:val="40A070"/>
    </w:rPr>
  </w:style>
  <w:style w:type="character" w:customStyle="1" w:styleId="BaseNTok">
    <w:name w:val="BaseNTok"/>
    <w:basedOn w:val="VerbatimChar"/>
    <w:rsid w:val="0024733F"/>
    <w:rPr>
      <w:color w:val="40A070"/>
    </w:rPr>
  </w:style>
  <w:style w:type="character" w:customStyle="1" w:styleId="FloatTok">
    <w:name w:val="FloatTok"/>
    <w:basedOn w:val="VerbatimChar"/>
    <w:rsid w:val="0024733F"/>
    <w:rPr>
      <w:color w:val="40A070"/>
    </w:rPr>
  </w:style>
  <w:style w:type="character" w:customStyle="1" w:styleId="ConstantTok">
    <w:name w:val="ConstantTok"/>
    <w:basedOn w:val="VerbatimChar"/>
    <w:rsid w:val="0024733F"/>
    <w:rPr>
      <w:color w:val="880000"/>
    </w:rPr>
  </w:style>
  <w:style w:type="character" w:customStyle="1" w:styleId="CharTok">
    <w:name w:val="CharTok"/>
    <w:basedOn w:val="VerbatimChar"/>
    <w:rsid w:val="0024733F"/>
    <w:rPr>
      <w:color w:val="4070A0"/>
    </w:rPr>
  </w:style>
  <w:style w:type="character" w:customStyle="1" w:styleId="SpecialCharTok">
    <w:name w:val="SpecialCharTok"/>
    <w:basedOn w:val="VerbatimChar"/>
    <w:rsid w:val="0024733F"/>
    <w:rPr>
      <w:color w:val="4070A0"/>
    </w:rPr>
  </w:style>
  <w:style w:type="character" w:customStyle="1" w:styleId="StringTok">
    <w:name w:val="StringTok"/>
    <w:basedOn w:val="VerbatimChar"/>
    <w:rsid w:val="0024733F"/>
    <w:rPr>
      <w:color w:val="4070A0"/>
    </w:rPr>
  </w:style>
  <w:style w:type="character" w:customStyle="1" w:styleId="VerbatimStringTok">
    <w:name w:val="VerbatimStringTok"/>
    <w:basedOn w:val="VerbatimChar"/>
    <w:rsid w:val="0024733F"/>
    <w:rPr>
      <w:color w:val="4070A0"/>
    </w:rPr>
  </w:style>
  <w:style w:type="character" w:customStyle="1" w:styleId="SpecialStringTok">
    <w:name w:val="SpecialStringTok"/>
    <w:basedOn w:val="VerbatimChar"/>
    <w:rsid w:val="0024733F"/>
    <w:rPr>
      <w:color w:val="BB6688"/>
    </w:rPr>
  </w:style>
  <w:style w:type="character" w:customStyle="1" w:styleId="ImportTok">
    <w:name w:val="ImportTok"/>
    <w:basedOn w:val="VerbatimChar"/>
    <w:rsid w:val="0024733F"/>
    <w:rPr>
      <w:b/>
      <w:color w:val="008000"/>
    </w:rPr>
  </w:style>
  <w:style w:type="character" w:customStyle="1" w:styleId="CommentTok">
    <w:name w:val="CommentTok"/>
    <w:basedOn w:val="VerbatimChar"/>
    <w:rsid w:val="0024733F"/>
    <w:rPr>
      <w:i/>
      <w:color w:val="60A0B0"/>
    </w:rPr>
  </w:style>
  <w:style w:type="character" w:customStyle="1" w:styleId="DocumentationTok">
    <w:name w:val="DocumentationTok"/>
    <w:basedOn w:val="VerbatimChar"/>
    <w:rsid w:val="0024733F"/>
    <w:rPr>
      <w:i/>
      <w:color w:val="BA2121"/>
    </w:rPr>
  </w:style>
  <w:style w:type="character" w:customStyle="1" w:styleId="AnnotationTok">
    <w:name w:val="AnnotationTok"/>
    <w:basedOn w:val="VerbatimChar"/>
    <w:rsid w:val="0024733F"/>
    <w:rPr>
      <w:b/>
      <w:i/>
      <w:color w:val="60A0B0"/>
    </w:rPr>
  </w:style>
  <w:style w:type="character" w:customStyle="1" w:styleId="CommentVarTok">
    <w:name w:val="CommentVarTok"/>
    <w:basedOn w:val="VerbatimChar"/>
    <w:rsid w:val="0024733F"/>
    <w:rPr>
      <w:b/>
      <w:i/>
      <w:color w:val="60A0B0"/>
    </w:rPr>
  </w:style>
  <w:style w:type="character" w:customStyle="1" w:styleId="OtherTok">
    <w:name w:val="OtherTok"/>
    <w:basedOn w:val="VerbatimChar"/>
    <w:rsid w:val="0024733F"/>
    <w:rPr>
      <w:color w:val="007020"/>
    </w:rPr>
  </w:style>
  <w:style w:type="character" w:customStyle="1" w:styleId="FunctionTok">
    <w:name w:val="FunctionTok"/>
    <w:basedOn w:val="VerbatimChar"/>
    <w:rsid w:val="0024733F"/>
    <w:rPr>
      <w:color w:val="06287E"/>
    </w:rPr>
  </w:style>
  <w:style w:type="character" w:customStyle="1" w:styleId="VariableTok">
    <w:name w:val="VariableTok"/>
    <w:basedOn w:val="VerbatimChar"/>
    <w:rsid w:val="0024733F"/>
    <w:rPr>
      <w:color w:val="19177C"/>
    </w:rPr>
  </w:style>
  <w:style w:type="character" w:customStyle="1" w:styleId="ControlFlowTok">
    <w:name w:val="ControlFlowTok"/>
    <w:basedOn w:val="VerbatimChar"/>
    <w:rsid w:val="0024733F"/>
    <w:rPr>
      <w:b/>
      <w:color w:val="007020"/>
    </w:rPr>
  </w:style>
  <w:style w:type="character" w:customStyle="1" w:styleId="OperatorTok">
    <w:name w:val="OperatorTok"/>
    <w:basedOn w:val="VerbatimChar"/>
    <w:rsid w:val="0024733F"/>
    <w:rPr>
      <w:color w:val="666666"/>
    </w:rPr>
  </w:style>
  <w:style w:type="character" w:customStyle="1" w:styleId="BuiltInTok">
    <w:name w:val="BuiltInTok"/>
    <w:basedOn w:val="VerbatimChar"/>
    <w:rsid w:val="0024733F"/>
    <w:rPr>
      <w:color w:val="008000"/>
    </w:rPr>
  </w:style>
  <w:style w:type="character" w:customStyle="1" w:styleId="ExtensionTok">
    <w:name w:val="ExtensionTok"/>
    <w:basedOn w:val="VerbatimChar"/>
    <w:rsid w:val="0024733F"/>
  </w:style>
  <w:style w:type="character" w:customStyle="1" w:styleId="PreprocessorTok">
    <w:name w:val="PreprocessorTok"/>
    <w:basedOn w:val="VerbatimChar"/>
    <w:rsid w:val="0024733F"/>
    <w:rPr>
      <w:color w:val="BC7A00"/>
    </w:rPr>
  </w:style>
  <w:style w:type="character" w:customStyle="1" w:styleId="AttributeTok">
    <w:name w:val="AttributeTok"/>
    <w:basedOn w:val="VerbatimChar"/>
    <w:rsid w:val="0024733F"/>
    <w:rPr>
      <w:color w:val="7D9029"/>
    </w:rPr>
  </w:style>
  <w:style w:type="character" w:customStyle="1" w:styleId="RegionMarkerTok">
    <w:name w:val="RegionMarkerTok"/>
    <w:basedOn w:val="VerbatimChar"/>
    <w:rsid w:val="0024733F"/>
  </w:style>
  <w:style w:type="character" w:customStyle="1" w:styleId="InformationTok">
    <w:name w:val="InformationTok"/>
    <w:basedOn w:val="VerbatimChar"/>
    <w:rsid w:val="0024733F"/>
    <w:rPr>
      <w:b/>
      <w:i/>
      <w:color w:val="60A0B0"/>
    </w:rPr>
  </w:style>
  <w:style w:type="character" w:customStyle="1" w:styleId="WarningTok">
    <w:name w:val="WarningTok"/>
    <w:basedOn w:val="VerbatimChar"/>
    <w:rsid w:val="0024733F"/>
    <w:rPr>
      <w:b/>
      <w:i/>
      <w:color w:val="60A0B0"/>
    </w:rPr>
  </w:style>
  <w:style w:type="character" w:customStyle="1" w:styleId="AlertTok">
    <w:name w:val="AlertTok"/>
    <w:basedOn w:val="VerbatimChar"/>
    <w:rsid w:val="0024733F"/>
    <w:rPr>
      <w:b/>
      <w:color w:val="FF0000"/>
    </w:rPr>
  </w:style>
  <w:style w:type="character" w:customStyle="1" w:styleId="ErrorTok">
    <w:name w:val="ErrorTok"/>
    <w:basedOn w:val="VerbatimChar"/>
    <w:rsid w:val="0024733F"/>
    <w:rPr>
      <w:b/>
      <w:color w:val="FF0000"/>
    </w:rPr>
  </w:style>
  <w:style w:type="character" w:customStyle="1" w:styleId="NormalTok">
    <w:name w:val="NormalTok"/>
    <w:basedOn w:val="VerbatimChar"/>
    <w:rsid w:val="0024733F"/>
  </w:style>
  <w:style w:type="paragraph" w:styleId="NormalWeb">
    <w:name w:val="Normal (Web)"/>
    <w:basedOn w:val="Normal"/>
    <w:uiPriority w:val="99"/>
    <w:unhideWhenUsed/>
    <w:rsid w:val="0059458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rsid w:val="005945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458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26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51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801</Words>
  <Characters>4567</Characters>
  <Application>Microsoft Office Word</Application>
  <DocSecurity>0</DocSecurity>
  <Lines>38</Lines>
  <Paragraphs>10</Paragraphs>
  <ScaleCrop>false</ScaleCrop>
  <Company/>
  <LinksUpToDate>false</LinksUpToDate>
  <CharactersWithSpaces>5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rameshwar N. S</cp:lastModifiedBy>
  <cp:revision>2</cp:revision>
  <dcterms:created xsi:type="dcterms:W3CDTF">2024-11-21T14:08:00Z</dcterms:created>
  <dcterms:modified xsi:type="dcterms:W3CDTF">2024-11-21T14:27:00Z</dcterms:modified>
</cp:coreProperties>
</file>